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Moscow,</w:t>
      </w:r>
      <w:r>
        <w:t xml:space="preserve"> </w:t>
      </w:r>
      <w:r>
        <w:t xml:space="preserve">Russia</w:t>
      </w:r>
    </w:p>
    <w:bookmarkStart w:id="22" w:name="X4eec8e135bf102f889055a5818341967223f480"/>
    <w:p>
      <w:pPr>
        <w:pStyle w:val="Heading1"/>
      </w:pPr>
      <w:r>
        <w:t xml:space="preserve">Internship Application Letter for Optometr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ptical Vision Clinic</w:t>
      </w:r>
      <w:r>
        <w:br/>
      </w:r>
      <w:r>
        <w:t xml:space="preserve">12 Moscow Street</w:t>
      </w:r>
      <w:r>
        <w:br/>
      </w:r>
      <w:r>
        <w:t xml:space="preserve">Moscow, Russia 109052</w:t>
      </w:r>
    </w:p>
    <w:bookmarkStart w:id="21" w:name="X7b9c65bdd99357a2aa6d4fd5585e62e6a5b597e"/>
    <w:p>
      <w:pPr>
        <w:pStyle w:val="Heading2"/>
      </w:pPr>
      <w:r>
        <w:t xml:space="preserve">Subject: Application for Optometrist Internship at Optical Vision Clinic, Moscow</w:t>
      </w:r>
    </w:p>
    <w:p>
      <w:pPr>
        <w:pStyle w:val="FirstParagraph"/>
      </w:pPr>
      <w:r>
        <w:t xml:space="preserve">Dear Hiring Manager,</w:t>
      </w:r>
    </w:p>
    <w:p>
      <w:pPr>
        <w:pStyle w:val="BodyText"/>
      </w:pPr>
      <w:r>
        <w:t xml:space="preserve">I am writing to express my enthusiastic and formal application for the Optometrist Internship position at Optical Vision Clinic in Moscow, as advertised on your official website and through the Russian Association of Optometry. As a recent graduate with a Doctor of Optometry (O.D.) degree from [Your University, e.g., Moscow State University of Medicine], I have dedicated my academic journey to mastering comprehensive eye care principles and am now eager to apply my skills within the dynamic healthcare environment of Russia's capital city. This opportunity represents a pivotal step in my professional development, aligning precisely with my aspiration to contribute meaningfully to the advancement of vision science in Moscow and across Russia.</w:t>
      </w:r>
    </w:p>
    <w:p>
      <w:pPr>
        <w:pStyle w:val="BodyText"/>
      </w:pPr>
      <w:r>
        <w:t xml:space="preserve">My academic training at [Your University] provided me with rigorous theoretical knowledge and hands-on clinical experience directly relevant to the needs of modern optometric practice in urban centers like Moscow. I have completed specialized coursework in optical physics, visual optics, ocular disease identification, pediatric vision assessment, contact lens fitting, and low-vision rehabilitation—all critical competencies for delivering high-quality care in a diverse metropolitan setting. During my clinical rotations at [Mention a Russian or International Clinic if applicable], I gained proficiency with advanced diagnostic equipment including optokinetic testers, optical coherence tomographers (OCT), and corneal topographers. These experiences prepared me to efficiently manage patient flow, conduct comprehensive eye examinations, and collaborate effectively within multidisciplinary healthcare teams—skills essential for success in a bustling Moscow clinic.</w:t>
      </w:r>
    </w:p>
    <w:p>
      <w:pPr>
        <w:pStyle w:val="BodyText"/>
      </w:pPr>
      <w:r>
        <w:t xml:space="preserve">What particularly excites me about this Optometrist Internship opportunity in Russia is the unique convergence of challenges and opportunities present in Moscow's rapidly evolving vision care landscape. As one of the world's largest metropolises, Moscow faces distinct public health priorities including rising rates of myopia among children due to digital screen exposure, age-related macular degeneration in an aging population, and the need for accessible refractive error correction across diverse socioeconomic groups. I am deeply committed to understanding these specific health dynamics and contributing to evidence-based solutions. My academic research on "Urban Environmental Factors Influencing Pediatric Refractive Errors" (conducted under Professor [Name] at [University]) directly addresses Moscow's emerging public health concerns and demonstrates my proactive approach to local healthcare challenges.</w:t>
      </w:r>
    </w:p>
    <w:p>
      <w:pPr>
        <w:pStyle w:val="BodyText"/>
      </w:pPr>
      <w:r>
        <w:t xml:space="preserve">Furthermore, I have made a conscious effort to immerse myself in the cultural and professional context of optometry in Russia. I have studied Russian medical terminology related to ophthalmology through certified language courses at [Institution Name] and actively follow developments within the Russian Optometric Society. I understand that success in this Internship requires not only clinical excellence but also respect for Russian healthcare protocols, patient communication norms, and collaborative workplace values such as "kollegialnost" (professional collegiality). My adaptability was demonstrated during a brief volunteer stint at [Mention a Health-related Activity in Russia or with Russian community], where I successfully navigated cultural differences while supporting community eye screenings. I am fully prepared to adhere to all regulatory standards set by the Federal Service for Surveillance in Healthcare (Roszdravnadzor) and will complete any necessary Russian language certification required for clinical practice.</w:t>
      </w:r>
    </w:p>
    <w:p>
      <w:pPr>
        <w:pStyle w:val="BodyText"/>
      </w:pPr>
      <w:r>
        <w:t xml:space="preserve">I am particularly drawn to Optical Vision Clinic's reputation as a leader in patient-centered care and innovation within Russia Moscow. Your clinic's specialization in advanced contact lens technology, including custom scleral lenses for complex cases, resonates deeply with my clinical interests. I have followed your team's participation in the "Vision 2030" initiative aimed at reducing preventable blindness across Russian urban centers—a mission I am eager to support through dedicated service. The prospect of learning from your experienced optometrists while contributing to patient outcomes in a respected Moscow institution represents an unparalleled professional growth opportunity.</w:t>
      </w:r>
    </w:p>
    <w:p>
      <w:pPr>
        <w:pStyle w:val="BodyText"/>
      </w:pPr>
      <w:r>
        <w:t xml:space="preserve">My strengths extend beyond clinical knowledge. I possess strong analytical abilities honed through academic research, exceptional interpersonal skills developed during patient interactions across diverse cultural backgrounds, and meticulous attention to detail required for accurate diagnostic documentation. I am fluent in English (IELTS 7.5) and actively studying Russian to reach B1 level by the internship start date—ensuring clear communication with patients and colleagues. I thrive in structured environments like Moscow's healthcare system, where precision, professionalism, and evidence-based practice are paramount.</w:t>
      </w:r>
    </w:p>
    <w:p>
      <w:pPr>
        <w:pStyle w:val="BodyText"/>
      </w:pPr>
      <w:r>
        <w:t xml:space="preserve">As an applicant deeply invested in the future of optometry in Russia Moscow, I am confident that my academic foundation, cultural sensitivity, technical skills, and genuine passion for improving community vision health make me an ideal candidate for your Optometrist Internship program. I am eager to bring my energy to your team while learning from the distinguished professionals at Optical Vision Clinic. This internship would not only advance my clinical expertise but also enable me to contribute immediately as a dedicated member of Moscow's vision care community.</w:t>
      </w:r>
    </w:p>
    <w:p>
      <w:pPr>
        <w:pStyle w:val="BodyText"/>
      </w:pPr>
      <w:r>
        <w:t xml:space="preserve">Thank you for considering my application. I have attached my curriculum vitae, academic transcripts, and letters of recommendation for your review. I welcome the opportunity to discuss how my qualifications align with the needs of Optical Vision Clinic and am available for an interview at your earliest convenience. I look forward to contributing to the continued excellence of optometric care in Moscow.</w:t>
      </w:r>
    </w:p>
    <w:p>
      <w:pPr>
        <w:pStyle w:val="BodyText"/>
      </w:pPr>
      <w:r>
        <w:t xml:space="preserve">Sincerely,</w:t>
      </w:r>
    </w:p>
    <w:p>
      <w:pPr>
        <w:pStyle w:val="BodyText"/>
      </w:pPr>
      <w:r>
        <w:t xml:space="preserve">[Your Full Name]</w:t>
      </w:r>
    </w:p>
    <w:bookmarkStart w:id="20" w:name="X61d9630e04f1fc0cd4bf7715f52115f608b980b"/>
    <w:p>
      <w:pPr>
        <w:pStyle w:val="Heading3"/>
      </w:pPr>
      <w:r>
        <w:t xml:space="preserve">Key Elements Addressed in This Application</w:t>
      </w:r>
    </w:p>
    <w:p>
      <w:pPr>
        <w:numPr>
          <w:ilvl w:val="0"/>
          <w:numId w:val="1001"/>
        </w:numPr>
        <w:pStyle w:val="Compact"/>
      </w:pPr>
      <w:r>
        <w:rPr>
          <w:bCs/>
          <w:b/>
        </w:rPr>
        <w:t xml:space="preserve">Internship Application Letter:</w:t>
      </w:r>
      <w:r>
        <w:t xml:space="preserve"> </w:t>
      </w:r>
      <w:r>
        <w:t xml:space="preserve">Structured as a formal, complete application document with all required professional components.</w:t>
      </w:r>
    </w:p>
    <w:p>
      <w:pPr>
        <w:numPr>
          <w:ilvl w:val="0"/>
          <w:numId w:val="1001"/>
        </w:numPr>
        <w:pStyle w:val="Compact"/>
      </w:pPr>
      <w:r>
        <w:rPr>
          <w:bCs/>
          <w:b/>
        </w:rPr>
        <w:t xml:space="preserve">Optometrist:</w:t>
      </w:r>
      <w:r>
        <w:t xml:space="preserve"> </w:t>
      </w:r>
      <w:r>
        <w:t xml:space="preserve">Explicitly referenced in the subject line, throughout clinical descriptions, and linked to Moscow-specific vision care needs.</w:t>
      </w:r>
    </w:p>
    <w:p>
      <w:pPr>
        <w:numPr>
          <w:ilvl w:val="0"/>
          <w:numId w:val="1001"/>
        </w:numPr>
        <w:pStyle w:val="Compact"/>
      </w:pPr>
      <w:r>
        <w:rPr>
          <w:bCs/>
          <w:b/>
        </w:rPr>
        <w:t xml:space="preserve">Russia Moscow:</w:t>
      </w:r>
      <w:r>
        <w:t xml:space="preserve"> </w:t>
      </w:r>
      <w:r>
        <w:t xml:space="preserve">Contextualized through references to Russian healthcare regulations (Roszdravnadzor), local initiatives ("Vision 2030"), cultural considerations ("kollegialnost"), and specific clinic location in Moscow.</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Moscow, Russia</dc:title>
  <dc:creator/>
  <dc:language>en</dc:language>
  <cp:keywords/>
  <dcterms:created xsi:type="dcterms:W3CDTF">2026-07-20T23:17:28Z</dcterms:created>
  <dcterms:modified xsi:type="dcterms:W3CDTF">2026-07-20T23:17:28Z</dcterms:modified>
</cp:coreProperties>
</file>

<file path=docProps/custom.xml><?xml version="1.0" encoding="utf-8"?>
<Properties xmlns="http://schemas.openxmlformats.org/officeDocument/2006/custom-properties" xmlns:vt="http://schemas.openxmlformats.org/officeDocument/2006/docPropsVTypes"/>
</file>